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6FCD7" w14:textId="77777777" w:rsidR="00224060" w:rsidRPr="00C943C3" w:rsidRDefault="00224060" w:rsidP="00224060">
      <w:pPr>
        <w:spacing w:line="480" w:lineRule="exact"/>
        <w:rPr>
          <w:rFonts w:ascii="宋体" w:eastAsia="宋体" w:hAnsi="宋体" w:hint="eastAsia"/>
          <w:sz w:val="30"/>
          <w:szCs w:val="30"/>
        </w:rPr>
      </w:pPr>
      <w:r w:rsidRPr="00C943C3">
        <w:rPr>
          <w:rFonts w:ascii="宋体" w:eastAsia="宋体" w:hAnsi="宋体" w:hint="eastAsia"/>
          <w:sz w:val="30"/>
          <w:szCs w:val="30"/>
        </w:rPr>
        <w:t>附件2</w:t>
      </w:r>
    </w:p>
    <w:p w14:paraId="4C3E86F1" w14:textId="77777777" w:rsidR="00224060" w:rsidRPr="00512436" w:rsidRDefault="00224060" w:rsidP="00224060">
      <w:pPr>
        <w:spacing w:beforeLines="50" w:before="156" w:line="480" w:lineRule="exact"/>
        <w:jc w:val="center"/>
        <w:rPr>
          <w:rFonts w:asciiTheme="majorEastAsia" w:eastAsiaTheme="majorEastAsia" w:hAnsiTheme="majorEastAsia" w:cs="宋体" w:hint="eastAsia"/>
          <w:b/>
          <w:bCs/>
          <w:kern w:val="0"/>
          <w:sz w:val="44"/>
          <w:szCs w:val="44"/>
        </w:rPr>
      </w:pPr>
      <w:r w:rsidRPr="00512436">
        <w:rPr>
          <w:rFonts w:asciiTheme="majorEastAsia" w:eastAsiaTheme="majorEastAsia" w:hAnsiTheme="majorEastAsia" w:cs="宋体" w:hint="eastAsia"/>
          <w:b/>
          <w:bCs/>
          <w:kern w:val="0"/>
          <w:sz w:val="44"/>
          <w:szCs w:val="44"/>
        </w:rPr>
        <w:t>南京工业大学2</w:t>
      </w:r>
      <w:r w:rsidRPr="00512436">
        <w:rPr>
          <w:rFonts w:asciiTheme="majorEastAsia" w:eastAsiaTheme="majorEastAsia" w:hAnsiTheme="majorEastAsia" w:cs="宋体"/>
          <w:b/>
          <w:bCs/>
          <w:kern w:val="0"/>
          <w:sz w:val="44"/>
          <w:szCs w:val="44"/>
        </w:rPr>
        <w:t>026</w:t>
      </w:r>
      <w:r w:rsidRPr="00512436">
        <w:rPr>
          <w:rFonts w:asciiTheme="majorEastAsia" w:eastAsiaTheme="majorEastAsia" w:hAnsiTheme="majorEastAsia" w:cs="宋体" w:hint="eastAsia"/>
          <w:b/>
          <w:bCs/>
          <w:kern w:val="0"/>
          <w:sz w:val="44"/>
          <w:szCs w:val="44"/>
        </w:rPr>
        <w:t>年推荐免试研究生</w:t>
      </w:r>
    </w:p>
    <w:p w14:paraId="15CBA64B" w14:textId="77777777" w:rsidR="00224060" w:rsidRPr="00512436" w:rsidRDefault="00224060" w:rsidP="00224060">
      <w:pPr>
        <w:spacing w:beforeLines="50" w:before="156" w:line="480" w:lineRule="exact"/>
        <w:jc w:val="center"/>
        <w:rPr>
          <w:rFonts w:asciiTheme="majorEastAsia" w:eastAsiaTheme="majorEastAsia" w:hAnsiTheme="majorEastAsia" w:cs="宋体" w:hint="eastAsia"/>
          <w:b/>
          <w:bCs/>
          <w:kern w:val="0"/>
          <w:sz w:val="44"/>
          <w:szCs w:val="44"/>
        </w:rPr>
      </w:pPr>
      <w:r w:rsidRPr="00512436">
        <w:rPr>
          <w:rFonts w:asciiTheme="majorEastAsia" w:eastAsiaTheme="majorEastAsia" w:hAnsiTheme="majorEastAsia" w:cs="宋体" w:hint="eastAsia"/>
          <w:b/>
          <w:bCs/>
          <w:kern w:val="0"/>
          <w:sz w:val="44"/>
          <w:szCs w:val="44"/>
        </w:rPr>
        <w:t>思想政治品德考核表</w:t>
      </w:r>
    </w:p>
    <w:p w14:paraId="40B73D73" w14:textId="77777777" w:rsidR="00224060" w:rsidRPr="00C943C3" w:rsidRDefault="00224060" w:rsidP="00224060">
      <w:pPr>
        <w:rPr>
          <w:rFonts w:ascii="宋体"/>
        </w:rPr>
      </w:pPr>
    </w:p>
    <w:tbl>
      <w:tblPr>
        <w:tblW w:w="92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8"/>
        <w:gridCol w:w="1048"/>
        <w:gridCol w:w="1362"/>
        <w:gridCol w:w="1361"/>
        <w:gridCol w:w="1704"/>
        <w:gridCol w:w="1431"/>
        <w:gridCol w:w="1683"/>
      </w:tblGrid>
      <w:tr w:rsidR="00C943C3" w:rsidRPr="007F7527" w14:paraId="36C8EDE4" w14:textId="77777777" w:rsidTr="00F84123">
        <w:trPr>
          <w:trHeight w:val="676"/>
          <w:jc w:val="center"/>
        </w:trPr>
        <w:tc>
          <w:tcPr>
            <w:tcW w:w="1676" w:type="dxa"/>
            <w:gridSpan w:val="2"/>
            <w:vAlign w:val="center"/>
          </w:tcPr>
          <w:p w14:paraId="50BD3314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  <w:proofErr w:type="gramStart"/>
            <w:r w:rsidRPr="007F7527">
              <w:rPr>
                <w:rFonts w:ascii="仿宋" w:eastAsia="仿宋" w:hAnsi="仿宋" w:hint="eastAsia"/>
                <w:sz w:val="28"/>
                <w:szCs w:val="28"/>
              </w:rPr>
              <w:t>姓  名</w:t>
            </w:r>
            <w:proofErr w:type="gramEnd"/>
          </w:p>
        </w:tc>
        <w:tc>
          <w:tcPr>
            <w:tcW w:w="1362" w:type="dxa"/>
            <w:vAlign w:val="center"/>
          </w:tcPr>
          <w:p w14:paraId="055D58FE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</w:tc>
        <w:tc>
          <w:tcPr>
            <w:tcW w:w="1361" w:type="dxa"/>
            <w:vAlign w:val="center"/>
          </w:tcPr>
          <w:p w14:paraId="692BA9C4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  <w:proofErr w:type="gramStart"/>
            <w:r w:rsidRPr="007F7527">
              <w:rPr>
                <w:rFonts w:ascii="仿宋" w:eastAsia="仿宋" w:hAnsi="仿宋" w:hint="eastAsia"/>
                <w:sz w:val="28"/>
                <w:szCs w:val="28"/>
              </w:rPr>
              <w:t>学  院</w:t>
            </w:r>
            <w:proofErr w:type="gramEnd"/>
          </w:p>
        </w:tc>
        <w:tc>
          <w:tcPr>
            <w:tcW w:w="1704" w:type="dxa"/>
            <w:vAlign w:val="center"/>
          </w:tcPr>
          <w:p w14:paraId="4B1CA576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</w:tc>
        <w:tc>
          <w:tcPr>
            <w:tcW w:w="1431" w:type="dxa"/>
            <w:vAlign w:val="center"/>
          </w:tcPr>
          <w:p w14:paraId="250470DE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  <w:proofErr w:type="gramStart"/>
            <w:r w:rsidRPr="007F7527">
              <w:rPr>
                <w:rFonts w:ascii="仿宋" w:eastAsia="仿宋" w:hAnsi="仿宋" w:hint="eastAsia"/>
                <w:sz w:val="28"/>
                <w:szCs w:val="28"/>
              </w:rPr>
              <w:t>专  业</w:t>
            </w:r>
            <w:proofErr w:type="gramEnd"/>
          </w:p>
        </w:tc>
        <w:tc>
          <w:tcPr>
            <w:tcW w:w="1683" w:type="dxa"/>
          </w:tcPr>
          <w:p w14:paraId="366AB5B0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</w:tc>
      </w:tr>
      <w:tr w:rsidR="00C943C3" w:rsidRPr="007F7527" w14:paraId="31C7F9F6" w14:textId="77777777" w:rsidTr="00F84123">
        <w:trPr>
          <w:trHeight w:val="676"/>
          <w:jc w:val="center"/>
        </w:trPr>
        <w:tc>
          <w:tcPr>
            <w:tcW w:w="1676" w:type="dxa"/>
            <w:gridSpan w:val="2"/>
            <w:vAlign w:val="center"/>
          </w:tcPr>
          <w:p w14:paraId="555B0C35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  <w:proofErr w:type="gramStart"/>
            <w:r w:rsidRPr="007F7527">
              <w:rPr>
                <w:rFonts w:ascii="仿宋" w:eastAsia="仿宋" w:hAnsi="仿宋" w:hint="eastAsia"/>
                <w:sz w:val="28"/>
                <w:szCs w:val="28"/>
              </w:rPr>
              <w:t>学  号</w:t>
            </w:r>
            <w:proofErr w:type="gramEnd"/>
          </w:p>
        </w:tc>
        <w:tc>
          <w:tcPr>
            <w:tcW w:w="1362" w:type="dxa"/>
            <w:vAlign w:val="center"/>
          </w:tcPr>
          <w:p w14:paraId="20F038EE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</w:tc>
        <w:tc>
          <w:tcPr>
            <w:tcW w:w="1361" w:type="dxa"/>
            <w:vAlign w:val="center"/>
          </w:tcPr>
          <w:p w14:paraId="3AC4B69D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  <w:r w:rsidRPr="007F7527">
              <w:rPr>
                <w:rFonts w:ascii="仿宋" w:eastAsia="仿宋" w:hAnsi="仿宋" w:hint="eastAsia"/>
                <w:sz w:val="28"/>
                <w:szCs w:val="28"/>
              </w:rPr>
              <w:t>政治面貌</w:t>
            </w:r>
          </w:p>
        </w:tc>
        <w:tc>
          <w:tcPr>
            <w:tcW w:w="1704" w:type="dxa"/>
            <w:vAlign w:val="center"/>
          </w:tcPr>
          <w:p w14:paraId="279E68B2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</w:tc>
        <w:tc>
          <w:tcPr>
            <w:tcW w:w="1431" w:type="dxa"/>
            <w:vAlign w:val="center"/>
          </w:tcPr>
          <w:p w14:paraId="03234F55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  <w:r w:rsidRPr="007F7527">
              <w:rPr>
                <w:rFonts w:ascii="仿宋" w:eastAsia="仿宋" w:hAnsi="仿宋" w:hint="eastAsia"/>
                <w:sz w:val="28"/>
                <w:szCs w:val="28"/>
              </w:rPr>
              <w:t>联系电话</w:t>
            </w:r>
          </w:p>
        </w:tc>
        <w:tc>
          <w:tcPr>
            <w:tcW w:w="1683" w:type="dxa"/>
          </w:tcPr>
          <w:p w14:paraId="7CA71B1C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</w:tc>
      </w:tr>
      <w:tr w:rsidR="00C943C3" w:rsidRPr="007F7527" w14:paraId="00C84300" w14:textId="77777777" w:rsidTr="00F84123">
        <w:trPr>
          <w:trHeight w:val="1988"/>
          <w:jc w:val="center"/>
        </w:trPr>
        <w:tc>
          <w:tcPr>
            <w:tcW w:w="9217" w:type="dxa"/>
            <w:gridSpan w:val="7"/>
          </w:tcPr>
          <w:p w14:paraId="5FCD156D" w14:textId="77777777" w:rsidR="00224060" w:rsidRPr="007F7527" w:rsidRDefault="00224060" w:rsidP="00F84123">
            <w:pPr>
              <w:spacing w:line="480" w:lineRule="exact"/>
              <w:jc w:val="left"/>
              <w:rPr>
                <w:rFonts w:ascii="仿宋" w:eastAsia="仿宋" w:hAnsi="仿宋" w:hint="eastAsia"/>
                <w:sz w:val="28"/>
                <w:szCs w:val="28"/>
              </w:rPr>
            </w:pPr>
            <w:r w:rsidRPr="007F7527">
              <w:rPr>
                <w:rFonts w:ascii="仿宋" w:eastAsia="仿宋" w:hAnsi="仿宋" w:hint="eastAsia"/>
                <w:sz w:val="28"/>
                <w:szCs w:val="28"/>
              </w:rPr>
              <w:t>何时何地受过何种</w:t>
            </w:r>
            <w:proofErr w:type="gramStart"/>
            <w:r w:rsidRPr="007F7527">
              <w:rPr>
                <w:rFonts w:ascii="仿宋" w:eastAsia="仿宋" w:hAnsi="仿宋" w:hint="eastAsia"/>
                <w:sz w:val="28"/>
                <w:szCs w:val="28"/>
              </w:rPr>
              <w:t>奖励:</w:t>
            </w:r>
            <w:proofErr w:type="gramEnd"/>
          </w:p>
          <w:p w14:paraId="59BBE63D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  <w:p w14:paraId="187CA4BA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</w:tc>
      </w:tr>
      <w:tr w:rsidR="00C943C3" w:rsidRPr="007F7527" w14:paraId="7D050C50" w14:textId="77777777" w:rsidTr="00F84123">
        <w:trPr>
          <w:trHeight w:val="1988"/>
          <w:jc w:val="center"/>
        </w:trPr>
        <w:tc>
          <w:tcPr>
            <w:tcW w:w="9217" w:type="dxa"/>
            <w:gridSpan w:val="7"/>
          </w:tcPr>
          <w:p w14:paraId="1DBEF8CC" w14:textId="77777777" w:rsidR="00224060" w:rsidRPr="007F7527" w:rsidRDefault="00224060" w:rsidP="00F84123">
            <w:pPr>
              <w:spacing w:line="480" w:lineRule="exact"/>
              <w:jc w:val="left"/>
              <w:rPr>
                <w:rFonts w:ascii="仿宋" w:eastAsia="仿宋" w:hAnsi="仿宋" w:hint="eastAsia"/>
                <w:sz w:val="28"/>
                <w:szCs w:val="28"/>
              </w:rPr>
            </w:pPr>
            <w:r w:rsidRPr="007F7527">
              <w:rPr>
                <w:rFonts w:ascii="仿宋" w:eastAsia="仿宋" w:hAnsi="仿宋" w:hint="eastAsia"/>
                <w:sz w:val="28"/>
                <w:szCs w:val="28"/>
              </w:rPr>
              <w:t>何时何地受过何种</w:t>
            </w:r>
            <w:proofErr w:type="gramStart"/>
            <w:r w:rsidRPr="007F7527">
              <w:rPr>
                <w:rFonts w:ascii="仿宋" w:eastAsia="仿宋" w:hAnsi="仿宋" w:hint="eastAsia"/>
                <w:sz w:val="28"/>
                <w:szCs w:val="28"/>
              </w:rPr>
              <w:t>处分:</w:t>
            </w:r>
            <w:proofErr w:type="gramEnd"/>
          </w:p>
          <w:p w14:paraId="425B5A84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  <w:p w14:paraId="45AC45F8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</w:tc>
      </w:tr>
      <w:tr w:rsidR="00224060" w:rsidRPr="007F7527" w14:paraId="188622B8" w14:textId="77777777" w:rsidTr="00F84123">
        <w:trPr>
          <w:trHeight w:val="5709"/>
          <w:jc w:val="center"/>
        </w:trPr>
        <w:tc>
          <w:tcPr>
            <w:tcW w:w="628" w:type="dxa"/>
            <w:vAlign w:val="center"/>
          </w:tcPr>
          <w:p w14:paraId="45B6555E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  <w:r w:rsidRPr="007F7527">
              <w:rPr>
                <w:rFonts w:ascii="仿宋" w:eastAsia="仿宋" w:hAnsi="仿宋" w:hint="eastAsia"/>
                <w:sz w:val="28"/>
                <w:szCs w:val="28"/>
              </w:rPr>
              <w:t>单位考核意见</w:t>
            </w:r>
          </w:p>
        </w:tc>
        <w:tc>
          <w:tcPr>
            <w:tcW w:w="8589" w:type="dxa"/>
            <w:gridSpan w:val="6"/>
          </w:tcPr>
          <w:p w14:paraId="7EF5DE2C" w14:textId="77777777" w:rsidR="00224060" w:rsidRPr="007F7527" w:rsidRDefault="00224060" w:rsidP="00F84123">
            <w:pPr>
              <w:spacing w:line="480" w:lineRule="exact"/>
              <w:rPr>
                <w:rFonts w:ascii="仿宋" w:eastAsia="仿宋" w:hAnsi="仿宋" w:hint="eastAsia"/>
                <w:sz w:val="28"/>
                <w:szCs w:val="28"/>
              </w:rPr>
            </w:pPr>
            <w:r w:rsidRPr="007F7527">
              <w:rPr>
                <w:rFonts w:ascii="仿宋" w:eastAsia="仿宋" w:hAnsi="仿宋" w:hint="eastAsia"/>
                <w:sz w:val="28"/>
                <w:szCs w:val="28"/>
              </w:rPr>
              <w:t xml:space="preserve">考核内容包括学生的政治态度、思想表现、道德品质、科学精神、诚实守信、遵纪守法等方面： </w:t>
            </w:r>
          </w:p>
          <w:p w14:paraId="395934D2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  <w:p w14:paraId="2E4C396D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  <w:p w14:paraId="3D43DBF8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  <w:p w14:paraId="6F5A9CF8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  <w:p w14:paraId="0244DB2C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  <w:p w14:paraId="2698CAE0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  <w:p w14:paraId="4EABCD71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  <w:r w:rsidRPr="007F7527">
              <w:rPr>
                <w:rFonts w:ascii="仿宋" w:eastAsia="仿宋" w:hAnsi="仿宋" w:hint="eastAsia"/>
                <w:sz w:val="28"/>
                <w:szCs w:val="28"/>
              </w:rPr>
              <w:t>学院党委（党总支）（签字盖章）：</w:t>
            </w:r>
          </w:p>
          <w:p w14:paraId="2FF53F45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</w:p>
          <w:p w14:paraId="6E88FE06" w14:textId="77777777" w:rsidR="00224060" w:rsidRPr="007F7527" w:rsidRDefault="00224060" w:rsidP="00F84123">
            <w:pPr>
              <w:spacing w:line="480" w:lineRule="exact"/>
              <w:jc w:val="center"/>
              <w:rPr>
                <w:rFonts w:ascii="仿宋" w:eastAsia="仿宋" w:hAnsi="仿宋" w:hint="eastAsia"/>
                <w:sz w:val="28"/>
                <w:szCs w:val="28"/>
              </w:rPr>
            </w:pPr>
            <w:r w:rsidRPr="007F7527">
              <w:rPr>
                <w:rFonts w:ascii="仿宋" w:eastAsia="仿宋" w:hAnsi="仿宋" w:hint="eastAsia"/>
                <w:sz w:val="28"/>
                <w:szCs w:val="28"/>
              </w:rPr>
              <w:t xml:space="preserve">                                     </w:t>
            </w:r>
            <w:proofErr w:type="gramStart"/>
            <w:r w:rsidRPr="007F7527">
              <w:rPr>
                <w:rFonts w:ascii="仿宋" w:eastAsia="仿宋" w:hAnsi="仿宋" w:hint="eastAsia"/>
                <w:sz w:val="28"/>
                <w:szCs w:val="28"/>
              </w:rPr>
              <w:t>年  月</w:t>
            </w:r>
            <w:proofErr w:type="gramEnd"/>
            <w:r w:rsidRPr="007F7527">
              <w:rPr>
                <w:rFonts w:ascii="仿宋" w:eastAsia="仿宋" w:hAnsi="仿宋" w:hint="eastAsia"/>
                <w:sz w:val="28"/>
                <w:szCs w:val="28"/>
              </w:rPr>
              <w:t xml:space="preserve">  日</w:t>
            </w:r>
          </w:p>
        </w:tc>
      </w:tr>
    </w:tbl>
    <w:p w14:paraId="6CEEAE1B" w14:textId="77777777" w:rsidR="00224060" w:rsidRPr="007F7527" w:rsidRDefault="00224060" w:rsidP="00224060">
      <w:pPr>
        <w:rPr>
          <w:rFonts w:ascii="仿宋" w:eastAsia="仿宋" w:hAnsi="仿宋"/>
        </w:rPr>
      </w:pPr>
    </w:p>
    <w:p w14:paraId="1B9A23AB" w14:textId="5B2604CA" w:rsidR="00224060" w:rsidRPr="007F7527" w:rsidRDefault="00224060" w:rsidP="00224060">
      <w:pPr>
        <w:widowControl/>
        <w:jc w:val="left"/>
        <w:rPr>
          <w:rFonts w:ascii="仿宋" w:eastAsia="仿宋" w:hAnsi="仿宋"/>
        </w:rPr>
      </w:pPr>
    </w:p>
    <w:sectPr w:rsidR="00224060" w:rsidRPr="007F7527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39516C" w14:textId="77777777" w:rsidR="00D46DF0" w:rsidRDefault="00D46DF0" w:rsidP="00053B48">
      <w:r>
        <w:separator/>
      </w:r>
    </w:p>
  </w:endnote>
  <w:endnote w:type="continuationSeparator" w:id="0">
    <w:p w14:paraId="02558462" w14:textId="77777777" w:rsidR="00D46DF0" w:rsidRDefault="00D46DF0" w:rsidP="00053B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DFBBC4" w14:textId="77777777" w:rsidR="00D46DF0" w:rsidRDefault="00D46DF0" w:rsidP="00053B48">
      <w:r>
        <w:separator/>
      </w:r>
    </w:p>
  </w:footnote>
  <w:footnote w:type="continuationSeparator" w:id="0">
    <w:p w14:paraId="728ADD86" w14:textId="77777777" w:rsidR="00D46DF0" w:rsidRDefault="00D46DF0" w:rsidP="00053B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340F3"/>
    <w:multiLevelType w:val="hybridMultilevel"/>
    <w:tmpl w:val="D16A49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50B087D"/>
    <w:multiLevelType w:val="hybridMultilevel"/>
    <w:tmpl w:val="410AA482"/>
    <w:lvl w:ilvl="0" w:tplc="0D28393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E7068A0"/>
    <w:multiLevelType w:val="hybridMultilevel"/>
    <w:tmpl w:val="FE78E1FA"/>
    <w:lvl w:ilvl="0" w:tplc="DC9851FE">
      <w:start w:val="1"/>
      <w:numFmt w:val="decimalEnclosedCircle"/>
      <w:lvlText w:val="%1"/>
      <w:lvlJc w:val="left"/>
      <w:pPr>
        <w:ind w:left="457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40"/>
      </w:pPr>
    </w:lvl>
    <w:lvl w:ilvl="2" w:tplc="0409001B" w:tentative="1">
      <w:start w:val="1"/>
      <w:numFmt w:val="lowerRoman"/>
      <w:lvlText w:val="%3."/>
      <w:lvlJc w:val="right"/>
      <w:pPr>
        <w:ind w:left="1337" w:hanging="440"/>
      </w:pPr>
    </w:lvl>
    <w:lvl w:ilvl="3" w:tplc="0409000F" w:tentative="1">
      <w:start w:val="1"/>
      <w:numFmt w:val="decimal"/>
      <w:lvlText w:val="%4."/>
      <w:lvlJc w:val="left"/>
      <w:pPr>
        <w:ind w:left="1777" w:hanging="440"/>
      </w:pPr>
    </w:lvl>
    <w:lvl w:ilvl="4" w:tplc="04090019" w:tentative="1">
      <w:start w:val="1"/>
      <w:numFmt w:val="lowerLetter"/>
      <w:lvlText w:val="%5)"/>
      <w:lvlJc w:val="left"/>
      <w:pPr>
        <w:ind w:left="2217" w:hanging="440"/>
      </w:pPr>
    </w:lvl>
    <w:lvl w:ilvl="5" w:tplc="0409001B" w:tentative="1">
      <w:start w:val="1"/>
      <w:numFmt w:val="lowerRoman"/>
      <w:lvlText w:val="%6."/>
      <w:lvlJc w:val="right"/>
      <w:pPr>
        <w:ind w:left="2657" w:hanging="440"/>
      </w:pPr>
    </w:lvl>
    <w:lvl w:ilvl="6" w:tplc="0409000F" w:tentative="1">
      <w:start w:val="1"/>
      <w:numFmt w:val="decimal"/>
      <w:lvlText w:val="%7."/>
      <w:lvlJc w:val="left"/>
      <w:pPr>
        <w:ind w:left="3097" w:hanging="440"/>
      </w:pPr>
    </w:lvl>
    <w:lvl w:ilvl="7" w:tplc="04090019" w:tentative="1">
      <w:start w:val="1"/>
      <w:numFmt w:val="lowerLetter"/>
      <w:lvlText w:val="%8)"/>
      <w:lvlJc w:val="left"/>
      <w:pPr>
        <w:ind w:left="3537" w:hanging="440"/>
      </w:pPr>
    </w:lvl>
    <w:lvl w:ilvl="8" w:tplc="0409001B" w:tentative="1">
      <w:start w:val="1"/>
      <w:numFmt w:val="lowerRoman"/>
      <w:lvlText w:val="%9."/>
      <w:lvlJc w:val="right"/>
      <w:pPr>
        <w:ind w:left="3977" w:hanging="440"/>
      </w:pPr>
    </w:lvl>
  </w:abstractNum>
  <w:abstractNum w:abstractNumId="3" w15:restartNumberingAfterBreak="0">
    <w:nsid w:val="30904C2A"/>
    <w:multiLevelType w:val="multilevel"/>
    <w:tmpl w:val="30904C2A"/>
    <w:lvl w:ilvl="0">
      <w:start w:val="1"/>
      <w:numFmt w:val="decimal"/>
      <w:lvlText w:val="%1."/>
      <w:lvlJc w:val="left"/>
      <w:pPr>
        <w:tabs>
          <w:tab w:val="left" w:pos="1080"/>
        </w:tabs>
        <w:ind w:left="108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1500"/>
        </w:tabs>
        <w:ind w:left="1500" w:hanging="420"/>
      </w:pPr>
    </w:lvl>
    <w:lvl w:ilvl="2">
      <w:start w:val="1"/>
      <w:numFmt w:val="lowerRoman"/>
      <w:lvlText w:val="%3."/>
      <w:lvlJc w:val="right"/>
      <w:pPr>
        <w:tabs>
          <w:tab w:val="left" w:pos="1920"/>
        </w:tabs>
        <w:ind w:left="1920" w:hanging="420"/>
      </w:pPr>
    </w:lvl>
    <w:lvl w:ilvl="3">
      <w:start w:val="1"/>
      <w:numFmt w:val="decimal"/>
      <w:lvlText w:val="%4."/>
      <w:lvlJc w:val="left"/>
      <w:pPr>
        <w:tabs>
          <w:tab w:val="left" w:pos="2340"/>
        </w:tabs>
        <w:ind w:left="2340" w:hanging="420"/>
      </w:pPr>
    </w:lvl>
    <w:lvl w:ilvl="4">
      <w:start w:val="1"/>
      <w:numFmt w:val="lowerLetter"/>
      <w:lvlText w:val="%5)"/>
      <w:lvlJc w:val="left"/>
      <w:pPr>
        <w:tabs>
          <w:tab w:val="left" w:pos="2760"/>
        </w:tabs>
        <w:ind w:left="2760" w:hanging="420"/>
      </w:pPr>
    </w:lvl>
    <w:lvl w:ilvl="5">
      <w:start w:val="1"/>
      <w:numFmt w:val="lowerRoman"/>
      <w:lvlText w:val="%6."/>
      <w:lvlJc w:val="right"/>
      <w:pPr>
        <w:tabs>
          <w:tab w:val="left" w:pos="3180"/>
        </w:tabs>
        <w:ind w:left="3180" w:hanging="420"/>
      </w:pPr>
    </w:lvl>
    <w:lvl w:ilvl="6">
      <w:start w:val="1"/>
      <w:numFmt w:val="decimal"/>
      <w:lvlText w:val="%7."/>
      <w:lvlJc w:val="left"/>
      <w:pPr>
        <w:tabs>
          <w:tab w:val="left" w:pos="3600"/>
        </w:tabs>
        <w:ind w:left="3600" w:hanging="420"/>
      </w:pPr>
    </w:lvl>
    <w:lvl w:ilvl="7">
      <w:start w:val="1"/>
      <w:numFmt w:val="lowerLetter"/>
      <w:lvlText w:val="%8)"/>
      <w:lvlJc w:val="left"/>
      <w:pPr>
        <w:tabs>
          <w:tab w:val="left" w:pos="4020"/>
        </w:tabs>
        <w:ind w:left="4020" w:hanging="420"/>
      </w:pPr>
    </w:lvl>
    <w:lvl w:ilvl="8">
      <w:start w:val="1"/>
      <w:numFmt w:val="lowerRoman"/>
      <w:lvlText w:val="%9."/>
      <w:lvlJc w:val="right"/>
      <w:pPr>
        <w:tabs>
          <w:tab w:val="left" w:pos="4440"/>
        </w:tabs>
        <w:ind w:left="4440" w:hanging="420"/>
      </w:pPr>
    </w:lvl>
  </w:abstractNum>
  <w:abstractNum w:abstractNumId="4" w15:restartNumberingAfterBreak="0">
    <w:nsid w:val="45267D64"/>
    <w:multiLevelType w:val="hybridMultilevel"/>
    <w:tmpl w:val="05446378"/>
    <w:lvl w:ilvl="0" w:tplc="E102C30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72029C3"/>
    <w:multiLevelType w:val="hybridMultilevel"/>
    <w:tmpl w:val="C0CCCE6E"/>
    <w:lvl w:ilvl="0" w:tplc="0E0E803E">
      <w:start w:val="1"/>
      <w:numFmt w:val="decimalEnclosedCircle"/>
      <w:lvlText w:val="%1"/>
      <w:lvlJc w:val="left"/>
      <w:pPr>
        <w:ind w:left="420" w:hanging="420"/>
      </w:pPr>
      <w:rPr>
        <w:rFonts w:ascii="方正仿宋_GBK" w:eastAsia="方正仿宋_GBK" w:hAnsi="方正仿宋_GBK" w:cs="方正仿宋_GBK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17C12C1"/>
    <w:multiLevelType w:val="hybridMultilevel"/>
    <w:tmpl w:val="334401E6"/>
    <w:lvl w:ilvl="0" w:tplc="4E5CAE26">
      <w:start w:val="1"/>
      <w:numFmt w:val="bullet"/>
      <w:lvlText w:val="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65CD33F0"/>
    <w:multiLevelType w:val="hybridMultilevel"/>
    <w:tmpl w:val="F250A82C"/>
    <w:lvl w:ilvl="0" w:tplc="DC9851F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54E092B"/>
    <w:multiLevelType w:val="hybridMultilevel"/>
    <w:tmpl w:val="27707E2C"/>
    <w:lvl w:ilvl="0" w:tplc="FB0CA068">
      <w:start w:val="1"/>
      <w:numFmt w:val="decimalEnclosedCircle"/>
      <w:lvlText w:val="%1"/>
      <w:lvlJc w:val="left"/>
      <w:pPr>
        <w:ind w:left="420" w:hanging="420"/>
      </w:pPr>
      <w:rPr>
        <w:rFonts w:ascii="方正仿宋_GBK" w:eastAsia="方正仿宋_GBK" w:hAnsi="方正仿宋_GBK" w:cs="方正仿宋_GBK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5691044"/>
    <w:multiLevelType w:val="hybridMultilevel"/>
    <w:tmpl w:val="51A6BA24"/>
    <w:lvl w:ilvl="0" w:tplc="DC9851FE">
      <w:start w:val="1"/>
      <w:numFmt w:val="decimalEnclosedCircle"/>
      <w:lvlText w:val="%1"/>
      <w:lvlJc w:val="left"/>
      <w:pPr>
        <w:ind w:left="88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506169611">
    <w:abstractNumId w:val="5"/>
  </w:num>
  <w:num w:numId="2" w16cid:durableId="1855533993">
    <w:abstractNumId w:val="0"/>
  </w:num>
  <w:num w:numId="3" w16cid:durableId="1096362416">
    <w:abstractNumId w:val="8"/>
  </w:num>
  <w:num w:numId="4" w16cid:durableId="2010134574">
    <w:abstractNumId w:val="4"/>
  </w:num>
  <w:num w:numId="5" w16cid:durableId="832766309">
    <w:abstractNumId w:val="7"/>
  </w:num>
  <w:num w:numId="6" w16cid:durableId="1670522182">
    <w:abstractNumId w:val="3"/>
  </w:num>
  <w:num w:numId="7" w16cid:durableId="270553657">
    <w:abstractNumId w:val="1"/>
  </w:num>
  <w:num w:numId="8" w16cid:durableId="841504088">
    <w:abstractNumId w:val="6"/>
  </w:num>
  <w:num w:numId="9" w16cid:durableId="426464084">
    <w:abstractNumId w:val="9"/>
  </w:num>
  <w:num w:numId="10" w16cid:durableId="2309656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czNjAwtjA1szRT0lEKTi0uzszPAykwrQUAfd589SwAAAA="/>
    <w:docVar w:name="commondata" w:val="eyJoZGlkIjoiYzhjMGFmYzQ4M2M3OWE5MzViZGNkNTBhNGQ0NTRmZTUifQ=="/>
  </w:docVars>
  <w:rsids>
    <w:rsidRoot w:val="7030677D"/>
    <w:rsid w:val="000038AA"/>
    <w:rsid w:val="00011C83"/>
    <w:rsid w:val="000155A5"/>
    <w:rsid w:val="00017A57"/>
    <w:rsid w:val="00017BF6"/>
    <w:rsid w:val="00023104"/>
    <w:rsid w:val="00037324"/>
    <w:rsid w:val="00042817"/>
    <w:rsid w:val="00045153"/>
    <w:rsid w:val="00052BAB"/>
    <w:rsid w:val="00053B48"/>
    <w:rsid w:val="00054016"/>
    <w:rsid w:val="00054F0D"/>
    <w:rsid w:val="00057E54"/>
    <w:rsid w:val="000735EA"/>
    <w:rsid w:val="00084FBF"/>
    <w:rsid w:val="00090306"/>
    <w:rsid w:val="000905F2"/>
    <w:rsid w:val="00090AA8"/>
    <w:rsid w:val="0009581E"/>
    <w:rsid w:val="000A38CB"/>
    <w:rsid w:val="000A51BF"/>
    <w:rsid w:val="000B60E6"/>
    <w:rsid w:val="000C5816"/>
    <w:rsid w:val="000C7D57"/>
    <w:rsid w:val="000D157B"/>
    <w:rsid w:val="000D6B60"/>
    <w:rsid w:val="000E3986"/>
    <w:rsid w:val="000E4B4D"/>
    <w:rsid w:val="000E58EA"/>
    <w:rsid w:val="000E67CB"/>
    <w:rsid w:val="000F5893"/>
    <w:rsid w:val="0010425E"/>
    <w:rsid w:val="0010469E"/>
    <w:rsid w:val="0010573B"/>
    <w:rsid w:val="00134D03"/>
    <w:rsid w:val="00137558"/>
    <w:rsid w:val="00144A18"/>
    <w:rsid w:val="00155435"/>
    <w:rsid w:val="00165520"/>
    <w:rsid w:val="00171534"/>
    <w:rsid w:val="00184883"/>
    <w:rsid w:val="00184C63"/>
    <w:rsid w:val="001855ED"/>
    <w:rsid w:val="00190760"/>
    <w:rsid w:val="00191EE4"/>
    <w:rsid w:val="001926A9"/>
    <w:rsid w:val="001B49D2"/>
    <w:rsid w:val="001B7423"/>
    <w:rsid w:val="001B75A1"/>
    <w:rsid w:val="001C6EED"/>
    <w:rsid w:val="001F016A"/>
    <w:rsid w:val="001F360F"/>
    <w:rsid w:val="0020228F"/>
    <w:rsid w:val="00207F4B"/>
    <w:rsid w:val="0021446B"/>
    <w:rsid w:val="00215F9F"/>
    <w:rsid w:val="00224060"/>
    <w:rsid w:val="002245E1"/>
    <w:rsid w:val="00224C0D"/>
    <w:rsid w:val="00233546"/>
    <w:rsid w:val="00242E85"/>
    <w:rsid w:val="00243BD0"/>
    <w:rsid w:val="00266C15"/>
    <w:rsid w:val="002706BB"/>
    <w:rsid w:val="0027541E"/>
    <w:rsid w:val="00285E3E"/>
    <w:rsid w:val="002A723B"/>
    <w:rsid w:val="002A7813"/>
    <w:rsid w:val="002A7C1B"/>
    <w:rsid w:val="002B157C"/>
    <w:rsid w:val="002B2AE1"/>
    <w:rsid w:val="002C0197"/>
    <w:rsid w:val="002C34BA"/>
    <w:rsid w:val="002E270D"/>
    <w:rsid w:val="002E51F6"/>
    <w:rsid w:val="002E78B4"/>
    <w:rsid w:val="00320632"/>
    <w:rsid w:val="00321D8E"/>
    <w:rsid w:val="003234A5"/>
    <w:rsid w:val="00335937"/>
    <w:rsid w:val="00356148"/>
    <w:rsid w:val="003608B4"/>
    <w:rsid w:val="003618F1"/>
    <w:rsid w:val="00371F5A"/>
    <w:rsid w:val="00381F69"/>
    <w:rsid w:val="00384616"/>
    <w:rsid w:val="003A518E"/>
    <w:rsid w:val="003A7F1A"/>
    <w:rsid w:val="003B3BA1"/>
    <w:rsid w:val="003B7943"/>
    <w:rsid w:val="003D496F"/>
    <w:rsid w:val="003D6C2A"/>
    <w:rsid w:val="003E144A"/>
    <w:rsid w:val="003E2299"/>
    <w:rsid w:val="003E2D16"/>
    <w:rsid w:val="003E7B46"/>
    <w:rsid w:val="003F35EC"/>
    <w:rsid w:val="0040451C"/>
    <w:rsid w:val="00406180"/>
    <w:rsid w:val="00442334"/>
    <w:rsid w:val="00443C5F"/>
    <w:rsid w:val="004443FC"/>
    <w:rsid w:val="00446DDC"/>
    <w:rsid w:val="0046001A"/>
    <w:rsid w:val="0046145F"/>
    <w:rsid w:val="00463D01"/>
    <w:rsid w:val="00465C73"/>
    <w:rsid w:val="00466F70"/>
    <w:rsid w:val="00470298"/>
    <w:rsid w:val="00476F14"/>
    <w:rsid w:val="0048039A"/>
    <w:rsid w:val="00482B71"/>
    <w:rsid w:val="00493D18"/>
    <w:rsid w:val="004A0BC4"/>
    <w:rsid w:val="004A75BB"/>
    <w:rsid w:val="004B4A75"/>
    <w:rsid w:val="004B527F"/>
    <w:rsid w:val="004C0764"/>
    <w:rsid w:val="004C45AF"/>
    <w:rsid w:val="004D11F8"/>
    <w:rsid w:val="004D5037"/>
    <w:rsid w:val="004D7C58"/>
    <w:rsid w:val="004E1C74"/>
    <w:rsid w:val="004E29C6"/>
    <w:rsid w:val="004E40F5"/>
    <w:rsid w:val="004E4346"/>
    <w:rsid w:val="004F07E2"/>
    <w:rsid w:val="00512436"/>
    <w:rsid w:val="00513290"/>
    <w:rsid w:val="00513F9D"/>
    <w:rsid w:val="00521E76"/>
    <w:rsid w:val="005259C8"/>
    <w:rsid w:val="00547D99"/>
    <w:rsid w:val="00554BAB"/>
    <w:rsid w:val="00555D7D"/>
    <w:rsid w:val="00556C6D"/>
    <w:rsid w:val="00570FE8"/>
    <w:rsid w:val="0057487C"/>
    <w:rsid w:val="00595259"/>
    <w:rsid w:val="005970B2"/>
    <w:rsid w:val="005A50AB"/>
    <w:rsid w:val="005A5D20"/>
    <w:rsid w:val="005B07B0"/>
    <w:rsid w:val="005C7787"/>
    <w:rsid w:val="005D1E62"/>
    <w:rsid w:val="005E5F46"/>
    <w:rsid w:val="00607ED3"/>
    <w:rsid w:val="006172D3"/>
    <w:rsid w:val="00635A8E"/>
    <w:rsid w:val="0064183B"/>
    <w:rsid w:val="00642AD8"/>
    <w:rsid w:val="006456F9"/>
    <w:rsid w:val="00653519"/>
    <w:rsid w:val="006574D2"/>
    <w:rsid w:val="0066354B"/>
    <w:rsid w:val="00665C5B"/>
    <w:rsid w:val="00667352"/>
    <w:rsid w:val="00677A75"/>
    <w:rsid w:val="006811CB"/>
    <w:rsid w:val="0068237A"/>
    <w:rsid w:val="006B06E3"/>
    <w:rsid w:val="006C288A"/>
    <w:rsid w:val="006C44BF"/>
    <w:rsid w:val="006D1E06"/>
    <w:rsid w:val="006D48D4"/>
    <w:rsid w:val="006D75B2"/>
    <w:rsid w:val="006E44E2"/>
    <w:rsid w:val="006E4599"/>
    <w:rsid w:val="006E74C4"/>
    <w:rsid w:val="006F6AA4"/>
    <w:rsid w:val="00700F5C"/>
    <w:rsid w:val="0072694F"/>
    <w:rsid w:val="00727CA5"/>
    <w:rsid w:val="007343BC"/>
    <w:rsid w:val="00735948"/>
    <w:rsid w:val="00737DFD"/>
    <w:rsid w:val="00741B9F"/>
    <w:rsid w:val="00741E5F"/>
    <w:rsid w:val="00741F4D"/>
    <w:rsid w:val="007507AB"/>
    <w:rsid w:val="00757638"/>
    <w:rsid w:val="007632CB"/>
    <w:rsid w:val="007666E7"/>
    <w:rsid w:val="00767745"/>
    <w:rsid w:val="00767C18"/>
    <w:rsid w:val="00771D26"/>
    <w:rsid w:val="007743AD"/>
    <w:rsid w:val="007758C8"/>
    <w:rsid w:val="007759E0"/>
    <w:rsid w:val="007834E6"/>
    <w:rsid w:val="007912EC"/>
    <w:rsid w:val="007936E9"/>
    <w:rsid w:val="00796C36"/>
    <w:rsid w:val="00797362"/>
    <w:rsid w:val="007A1B56"/>
    <w:rsid w:val="007A4463"/>
    <w:rsid w:val="007A4550"/>
    <w:rsid w:val="007B16AF"/>
    <w:rsid w:val="007B4329"/>
    <w:rsid w:val="007C7C4C"/>
    <w:rsid w:val="007E3CB0"/>
    <w:rsid w:val="007F190F"/>
    <w:rsid w:val="007F3EF8"/>
    <w:rsid w:val="007F7527"/>
    <w:rsid w:val="008018DB"/>
    <w:rsid w:val="008020F7"/>
    <w:rsid w:val="008067AA"/>
    <w:rsid w:val="00810973"/>
    <w:rsid w:val="008209A4"/>
    <w:rsid w:val="00837681"/>
    <w:rsid w:val="00843805"/>
    <w:rsid w:val="0085330D"/>
    <w:rsid w:val="00865A33"/>
    <w:rsid w:val="00866018"/>
    <w:rsid w:val="0086649E"/>
    <w:rsid w:val="00872B52"/>
    <w:rsid w:val="008849A8"/>
    <w:rsid w:val="008B6F1E"/>
    <w:rsid w:val="008C5C4A"/>
    <w:rsid w:val="008C71D6"/>
    <w:rsid w:val="008D4669"/>
    <w:rsid w:val="008E024A"/>
    <w:rsid w:val="008F2CAF"/>
    <w:rsid w:val="008F34B7"/>
    <w:rsid w:val="008F46AF"/>
    <w:rsid w:val="0090080B"/>
    <w:rsid w:val="00901927"/>
    <w:rsid w:val="0091438A"/>
    <w:rsid w:val="00914DED"/>
    <w:rsid w:val="00915252"/>
    <w:rsid w:val="009316A1"/>
    <w:rsid w:val="00936724"/>
    <w:rsid w:val="009509ED"/>
    <w:rsid w:val="0095215E"/>
    <w:rsid w:val="009574B1"/>
    <w:rsid w:val="009716F2"/>
    <w:rsid w:val="00975D64"/>
    <w:rsid w:val="00982C71"/>
    <w:rsid w:val="00984F93"/>
    <w:rsid w:val="0098550B"/>
    <w:rsid w:val="00992FF4"/>
    <w:rsid w:val="00996F0E"/>
    <w:rsid w:val="009A233E"/>
    <w:rsid w:val="009C51E9"/>
    <w:rsid w:val="009D434E"/>
    <w:rsid w:val="009D7CE1"/>
    <w:rsid w:val="009E0922"/>
    <w:rsid w:val="009E3D2A"/>
    <w:rsid w:val="009E56AD"/>
    <w:rsid w:val="009F1407"/>
    <w:rsid w:val="00A01C6E"/>
    <w:rsid w:val="00A06CFF"/>
    <w:rsid w:val="00A07E20"/>
    <w:rsid w:val="00A236A6"/>
    <w:rsid w:val="00A243C3"/>
    <w:rsid w:val="00A25757"/>
    <w:rsid w:val="00A35CE4"/>
    <w:rsid w:val="00A47000"/>
    <w:rsid w:val="00A56D75"/>
    <w:rsid w:val="00A61B14"/>
    <w:rsid w:val="00A701CA"/>
    <w:rsid w:val="00A7658D"/>
    <w:rsid w:val="00A84FF6"/>
    <w:rsid w:val="00A9349F"/>
    <w:rsid w:val="00A94E5E"/>
    <w:rsid w:val="00AA082F"/>
    <w:rsid w:val="00AA6683"/>
    <w:rsid w:val="00AB1C4E"/>
    <w:rsid w:val="00AC257E"/>
    <w:rsid w:val="00AD5AC3"/>
    <w:rsid w:val="00AE1C2B"/>
    <w:rsid w:val="00AE2B28"/>
    <w:rsid w:val="00AE328D"/>
    <w:rsid w:val="00AE56F4"/>
    <w:rsid w:val="00AF6714"/>
    <w:rsid w:val="00B17388"/>
    <w:rsid w:val="00B209B1"/>
    <w:rsid w:val="00B25BC5"/>
    <w:rsid w:val="00B355B6"/>
    <w:rsid w:val="00B41BE1"/>
    <w:rsid w:val="00B42802"/>
    <w:rsid w:val="00B67F4E"/>
    <w:rsid w:val="00B7246F"/>
    <w:rsid w:val="00B83AA9"/>
    <w:rsid w:val="00B84D39"/>
    <w:rsid w:val="00B90901"/>
    <w:rsid w:val="00B93A91"/>
    <w:rsid w:val="00BB66E7"/>
    <w:rsid w:val="00BB69F0"/>
    <w:rsid w:val="00BD5ABB"/>
    <w:rsid w:val="00BD5C6F"/>
    <w:rsid w:val="00BD5FF0"/>
    <w:rsid w:val="00BD6009"/>
    <w:rsid w:val="00BD639A"/>
    <w:rsid w:val="00BD7BB9"/>
    <w:rsid w:val="00BE1486"/>
    <w:rsid w:val="00BE53EE"/>
    <w:rsid w:val="00BE593F"/>
    <w:rsid w:val="00BE646B"/>
    <w:rsid w:val="00C06759"/>
    <w:rsid w:val="00C12A2E"/>
    <w:rsid w:val="00C227C2"/>
    <w:rsid w:val="00C27542"/>
    <w:rsid w:val="00C467B2"/>
    <w:rsid w:val="00C47465"/>
    <w:rsid w:val="00C515FA"/>
    <w:rsid w:val="00C57642"/>
    <w:rsid w:val="00C64DCE"/>
    <w:rsid w:val="00C6594B"/>
    <w:rsid w:val="00C65AD7"/>
    <w:rsid w:val="00C858BC"/>
    <w:rsid w:val="00C92B4D"/>
    <w:rsid w:val="00C943C3"/>
    <w:rsid w:val="00CB1EE0"/>
    <w:rsid w:val="00CB5F6F"/>
    <w:rsid w:val="00CC2814"/>
    <w:rsid w:val="00CD1906"/>
    <w:rsid w:val="00CD4CF1"/>
    <w:rsid w:val="00CD5FEE"/>
    <w:rsid w:val="00CD68FE"/>
    <w:rsid w:val="00D05525"/>
    <w:rsid w:val="00D20CDB"/>
    <w:rsid w:val="00D2404D"/>
    <w:rsid w:val="00D27C85"/>
    <w:rsid w:val="00D30C35"/>
    <w:rsid w:val="00D3476F"/>
    <w:rsid w:val="00D36473"/>
    <w:rsid w:val="00D46DF0"/>
    <w:rsid w:val="00D631CC"/>
    <w:rsid w:val="00D65B51"/>
    <w:rsid w:val="00D661D6"/>
    <w:rsid w:val="00D66C64"/>
    <w:rsid w:val="00D7020E"/>
    <w:rsid w:val="00D726FC"/>
    <w:rsid w:val="00D72F2D"/>
    <w:rsid w:val="00D82157"/>
    <w:rsid w:val="00D91F02"/>
    <w:rsid w:val="00D92A68"/>
    <w:rsid w:val="00DA5DCF"/>
    <w:rsid w:val="00DA759D"/>
    <w:rsid w:val="00DB13EC"/>
    <w:rsid w:val="00DB3D4F"/>
    <w:rsid w:val="00DC4DC4"/>
    <w:rsid w:val="00DE661B"/>
    <w:rsid w:val="00DF376F"/>
    <w:rsid w:val="00DF5764"/>
    <w:rsid w:val="00E04564"/>
    <w:rsid w:val="00E25D2B"/>
    <w:rsid w:val="00E31C51"/>
    <w:rsid w:val="00E37176"/>
    <w:rsid w:val="00E40D13"/>
    <w:rsid w:val="00E43D47"/>
    <w:rsid w:val="00E46650"/>
    <w:rsid w:val="00E500E8"/>
    <w:rsid w:val="00E6046F"/>
    <w:rsid w:val="00E655BE"/>
    <w:rsid w:val="00E65ABD"/>
    <w:rsid w:val="00E8097D"/>
    <w:rsid w:val="00E930C1"/>
    <w:rsid w:val="00E93160"/>
    <w:rsid w:val="00E9593C"/>
    <w:rsid w:val="00EA08B6"/>
    <w:rsid w:val="00EA719D"/>
    <w:rsid w:val="00EB0F45"/>
    <w:rsid w:val="00EB62D5"/>
    <w:rsid w:val="00EC0551"/>
    <w:rsid w:val="00EC332B"/>
    <w:rsid w:val="00EC4B8F"/>
    <w:rsid w:val="00EE0349"/>
    <w:rsid w:val="00EE2E6A"/>
    <w:rsid w:val="00F037D6"/>
    <w:rsid w:val="00F0491F"/>
    <w:rsid w:val="00F130C3"/>
    <w:rsid w:val="00F15578"/>
    <w:rsid w:val="00F3248D"/>
    <w:rsid w:val="00F334CB"/>
    <w:rsid w:val="00F40C18"/>
    <w:rsid w:val="00F40DCF"/>
    <w:rsid w:val="00F50EDD"/>
    <w:rsid w:val="00F62A17"/>
    <w:rsid w:val="00F63710"/>
    <w:rsid w:val="00F700EC"/>
    <w:rsid w:val="00F85E06"/>
    <w:rsid w:val="00F93C05"/>
    <w:rsid w:val="00F94C0C"/>
    <w:rsid w:val="00F94CC6"/>
    <w:rsid w:val="00F967AF"/>
    <w:rsid w:val="00FE0B6B"/>
    <w:rsid w:val="00FE1111"/>
    <w:rsid w:val="00FE7CD6"/>
    <w:rsid w:val="018C33F1"/>
    <w:rsid w:val="01E94C28"/>
    <w:rsid w:val="02631873"/>
    <w:rsid w:val="02AA44F0"/>
    <w:rsid w:val="02BD6F44"/>
    <w:rsid w:val="02DC5A07"/>
    <w:rsid w:val="04D774E9"/>
    <w:rsid w:val="04E7723C"/>
    <w:rsid w:val="058762A2"/>
    <w:rsid w:val="05FD56BA"/>
    <w:rsid w:val="068B1EC9"/>
    <w:rsid w:val="068C2D31"/>
    <w:rsid w:val="06B55693"/>
    <w:rsid w:val="07247C28"/>
    <w:rsid w:val="073E518E"/>
    <w:rsid w:val="09027210"/>
    <w:rsid w:val="090E6DE2"/>
    <w:rsid w:val="099072D9"/>
    <w:rsid w:val="0D9F772D"/>
    <w:rsid w:val="0E5A02F8"/>
    <w:rsid w:val="11396B7C"/>
    <w:rsid w:val="115A177E"/>
    <w:rsid w:val="12426E9D"/>
    <w:rsid w:val="12CE603E"/>
    <w:rsid w:val="13593CE8"/>
    <w:rsid w:val="13706970"/>
    <w:rsid w:val="13CB24CB"/>
    <w:rsid w:val="142D6A63"/>
    <w:rsid w:val="14EF637E"/>
    <w:rsid w:val="15735BBF"/>
    <w:rsid w:val="159863B1"/>
    <w:rsid w:val="16223ECC"/>
    <w:rsid w:val="176108EE"/>
    <w:rsid w:val="17D31922"/>
    <w:rsid w:val="196F567B"/>
    <w:rsid w:val="1A98475D"/>
    <w:rsid w:val="1AAA41EF"/>
    <w:rsid w:val="1B063DBD"/>
    <w:rsid w:val="1BA535D6"/>
    <w:rsid w:val="1BF44DD3"/>
    <w:rsid w:val="1C9C65C8"/>
    <w:rsid w:val="1E8A0861"/>
    <w:rsid w:val="1EA35510"/>
    <w:rsid w:val="1ECD2976"/>
    <w:rsid w:val="20120B0E"/>
    <w:rsid w:val="206226A6"/>
    <w:rsid w:val="20D109C9"/>
    <w:rsid w:val="21570ECE"/>
    <w:rsid w:val="22D233F8"/>
    <w:rsid w:val="22E73498"/>
    <w:rsid w:val="23EE54AF"/>
    <w:rsid w:val="24A361D8"/>
    <w:rsid w:val="2659640D"/>
    <w:rsid w:val="2730726D"/>
    <w:rsid w:val="27B34984"/>
    <w:rsid w:val="28100029"/>
    <w:rsid w:val="2835183D"/>
    <w:rsid w:val="28A5617D"/>
    <w:rsid w:val="29CA2314"/>
    <w:rsid w:val="2A3D6111"/>
    <w:rsid w:val="2B1653BE"/>
    <w:rsid w:val="2BBD2276"/>
    <w:rsid w:val="2DC66313"/>
    <w:rsid w:val="2E6C2901"/>
    <w:rsid w:val="32B43B8A"/>
    <w:rsid w:val="32C366B6"/>
    <w:rsid w:val="33E60BDA"/>
    <w:rsid w:val="340B3B60"/>
    <w:rsid w:val="342E4491"/>
    <w:rsid w:val="36DA202A"/>
    <w:rsid w:val="36F22B3E"/>
    <w:rsid w:val="38763ED8"/>
    <w:rsid w:val="3C2029C6"/>
    <w:rsid w:val="3CF200C5"/>
    <w:rsid w:val="3D9856A7"/>
    <w:rsid w:val="3DB7332E"/>
    <w:rsid w:val="3E3A7756"/>
    <w:rsid w:val="3F6251B6"/>
    <w:rsid w:val="4077259B"/>
    <w:rsid w:val="41CA7BA5"/>
    <w:rsid w:val="41EC3E87"/>
    <w:rsid w:val="41FA16D6"/>
    <w:rsid w:val="428C42F8"/>
    <w:rsid w:val="43951E24"/>
    <w:rsid w:val="46517624"/>
    <w:rsid w:val="475C7312"/>
    <w:rsid w:val="48CC3B08"/>
    <w:rsid w:val="49832EC6"/>
    <w:rsid w:val="4B3C56F2"/>
    <w:rsid w:val="4C191E53"/>
    <w:rsid w:val="4DA573A0"/>
    <w:rsid w:val="4F250303"/>
    <w:rsid w:val="502D711A"/>
    <w:rsid w:val="50330C31"/>
    <w:rsid w:val="52877BA3"/>
    <w:rsid w:val="54B927BA"/>
    <w:rsid w:val="55197A79"/>
    <w:rsid w:val="56406067"/>
    <w:rsid w:val="58AB109E"/>
    <w:rsid w:val="58F107E8"/>
    <w:rsid w:val="5AA75D1B"/>
    <w:rsid w:val="5B433C96"/>
    <w:rsid w:val="5D5871D5"/>
    <w:rsid w:val="5E9640DD"/>
    <w:rsid w:val="642B52C7"/>
    <w:rsid w:val="66900E65"/>
    <w:rsid w:val="68DB1DDB"/>
    <w:rsid w:val="68F42DE4"/>
    <w:rsid w:val="6D724E66"/>
    <w:rsid w:val="6EDA230B"/>
    <w:rsid w:val="6F541B76"/>
    <w:rsid w:val="7030677D"/>
    <w:rsid w:val="705222D5"/>
    <w:rsid w:val="716408AF"/>
    <w:rsid w:val="71A008FE"/>
    <w:rsid w:val="71A234AE"/>
    <w:rsid w:val="7479207F"/>
    <w:rsid w:val="76F930E4"/>
    <w:rsid w:val="77202FD5"/>
    <w:rsid w:val="77405C42"/>
    <w:rsid w:val="7820118F"/>
    <w:rsid w:val="7A150154"/>
    <w:rsid w:val="7AAD1D53"/>
    <w:rsid w:val="7B357F37"/>
    <w:rsid w:val="7CD10CAA"/>
    <w:rsid w:val="7F9B7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7DAF1A"/>
  <w15:docId w15:val="{C2B30299-A03E-410F-8CA7-33E116C40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2">
    <w:name w:val="heading 2"/>
    <w:basedOn w:val="a"/>
    <w:next w:val="a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qFormat/>
    <w:pPr>
      <w:jc w:val="left"/>
    </w:pPr>
  </w:style>
  <w:style w:type="paragraph" w:styleId="a5">
    <w:name w:val="Date"/>
    <w:basedOn w:val="a"/>
    <w:next w:val="a"/>
    <w:link w:val="a6"/>
    <w:qFormat/>
    <w:pPr>
      <w:ind w:leftChars="2500" w:left="100"/>
    </w:pPr>
  </w:style>
  <w:style w:type="paragraph" w:styleId="a7">
    <w:name w:val="Balloon Text"/>
    <w:basedOn w:val="a"/>
    <w:link w:val="a8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Normal (Web)"/>
    <w:basedOn w:val="a"/>
    <w:semiHidden/>
    <w:unhideWhenUsed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e">
    <w:name w:val="annotation subject"/>
    <w:basedOn w:val="a3"/>
    <w:next w:val="a3"/>
    <w:link w:val="af"/>
    <w:semiHidden/>
    <w:unhideWhenUsed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basedOn w:val="a0"/>
    <w:qFormat/>
    <w:rPr>
      <w:b/>
    </w:rPr>
  </w:style>
  <w:style w:type="character" w:styleId="af2">
    <w:name w:val="Hyperlink"/>
    <w:basedOn w:val="a0"/>
    <w:semiHidden/>
    <w:unhideWhenUsed/>
    <w:qFormat/>
    <w:rPr>
      <w:color w:val="0000FF"/>
      <w:u w:val="single"/>
    </w:rPr>
  </w:style>
  <w:style w:type="character" w:styleId="af3">
    <w:name w:val="annotation reference"/>
    <w:basedOn w:val="a0"/>
    <w:semiHidden/>
    <w:unhideWhenUsed/>
    <w:qFormat/>
    <w:rPr>
      <w:sz w:val="21"/>
      <w:szCs w:val="21"/>
    </w:rPr>
  </w:style>
  <w:style w:type="paragraph" w:styleId="af4">
    <w:name w:val="List Paragraph"/>
    <w:basedOn w:val="a"/>
    <w:uiPriority w:val="34"/>
    <w:unhideWhenUsed/>
    <w:qFormat/>
    <w:pPr>
      <w:ind w:firstLineChars="200" w:firstLine="420"/>
    </w:pPr>
  </w:style>
  <w:style w:type="character" w:customStyle="1" w:styleId="a6">
    <w:name w:val="日期 字符"/>
    <w:basedOn w:val="a0"/>
    <w:link w:val="a5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c">
    <w:name w:val="页眉 字符"/>
    <w:basedOn w:val="a0"/>
    <w:link w:val="ab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a">
    <w:name w:val="页脚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批注框文本 字符"/>
    <w:basedOn w:val="a0"/>
    <w:link w:val="a7"/>
    <w:semiHidden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f">
    <w:name w:val="批注主题 字符"/>
    <w:basedOn w:val="a4"/>
    <w:link w:val="ae"/>
    <w:semiHidden/>
    <w:qFormat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f5">
    <w:name w:val="Body Text Indent"/>
    <w:basedOn w:val="a"/>
    <w:link w:val="af6"/>
    <w:qFormat/>
    <w:rsid w:val="00224060"/>
    <w:pPr>
      <w:spacing w:line="440" w:lineRule="atLeast"/>
      <w:ind w:firstLineChars="200" w:firstLine="420"/>
    </w:pPr>
    <w:rPr>
      <w:rFonts w:ascii="宋体" w:eastAsia="宋体" w:hAnsi="宋体"/>
    </w:rPr>
  </w:style>
  <w:style w:type="character" w:customStyle="1" w:styleId="af6">
    <w:name w:val="正文文本缩进 字符"/>
    <w:basedOn w:val="a0"/>
    <w:link w:val="af5"/>
    <w:rsid w:val="00224060"/>
    <w:rPr>
      <w:rFonts w:ascii="宋体" w:hAnsi="宋体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F01DE-B0CC-45B4-923F-D6164DFC5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1</Words>
  <Characters>114</Characters>
  <Application>Microsoft Office Word</Application>
  <DocSecurity>0</DocSecurity>
  <Lines>38</Lines>
  <Paragraphs>22</Paragraphs>
  <ScaleCrop>false</ScaleCrop>
  <Company>Lenovo (Beijing) Limited</Company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g</dc:creator>
  <cp:lastModifiedBy>Xuejiao Wang (GS-IMBU-RD-Application-NJ)</cp:lastModifiedBy>
  <cp:revision>4</cp:revision>
  <cp:lastPrinted>2022-09-09T06:35:00Z</cp:lastPrinted>
  <dcterms:created xsi:type="dcterms:W3CDTF">2025-09-01T10:16:00Z</dcterms:created>
  <dcterms:modified xsi:type="dcterms:W3CDTF">2025-09-02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57</vt:lpwstr>
  </property>
  <property fmtid="{D5CDD505-2E9C-101B-9397-08002B2CF9AE}" pid="3" name="ICV">
    <vt:lpwstr>689310C0B460480F84276CB7A8E1DD1F</vt:lpwstr>
  </property>
</Properties>
</file>